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lly Latz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tz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 Alexandria Drive, Vernon Hills, IL, USA Vernon Hills, IL, USA 600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mlatza0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81425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0/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